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p>
    <w:bookmarkStart w:id="20" w:name="cover-letter"/>
    <w:p>
      <w:pPr>
        <w:pStyle w:val="Heading1"/>
      </w:pPr>
      <w:r>
        <w:t xml:space="preserve">Cover Letter</w:t>
      </w:r>
    </w:p>
    <w:p>
      <w:pPr>
        <w:pStyle w:val="FirstParagraph"/>
      </w:pPr>
      <w:r>
        <w:t xml:space="preserve">Dear [Hiring Manager's Name],</w:t>
      </w:r>
      <w:r>
        <w:br/>
      </w:r>
      <w:r>
        <w:br/>
      </w:r>
      <w:r>
        <w:t xml:space="preserve">I am writing to express my enthusiastic interest in the Radiologist position at [Hospital/Institution Name] in Kenya Nairobi. As a highly motivated and skilled radiologist with a passion for advancing diagnostic imaging and patient care, I am eager to contribute my expertise to an institution that values excellence, innovation, and community health. The opportunity to work within Nairobi’s dynamic healthcare landscape is particularly appealing, as it aligns with my professional goals and commitment to making a meaningful impact in the field of radiology.</w:t>
      </w:r>
    </w:p>
    <w:p>
      <w:pPr>
        <w:pStyle w:val="BodyText"/>
      </w:pPr>
      <w:r>
        <w:t xml:space="preserve">With [X years] of experience in diagnostic radiology, I have developed a strong foundation in interpreting complex imaging studies, utilizing cutting-edge technology, and collaborating with multidisciplinary teams to deliver accurate diagnoses. My academic background includes a [Degree] in Medicine and Surgery from [University Name], followed by specialized training in Radiology at [Training Institution]. Throughout my career, I have consistently prioritized precision, patient-centered care, and continuous learning to ensure the highest standards of medical practice.</w:t>
      </w:r>
    </w:p>
    <w:p>
      <w:pPr>
        <w:pStyle w:val="BodyText"/>
      </w:pPr>
      <w:r>
        <w:t xml:space="preserve">My professional journey has taken me through diverse clinical settings, where I have honed my skills in various imaging modalities such as X-ray, computed tomography (CT), magnetic resonance imaging (MRI), ultrasound, and nuclear medicine. At [Previous Institution], I was responsible for conducting detailed radiographic evaluations, performing interventional procedures when necessary, and providing timely reports to support clinical decision-making. This experience has equipped me with the ability to work efficiently under pressure while maintaining a focus on patient safety and comfort.</w:t>
      </w:r>
    </w:p>
    <w:p>
      <w:pPr>
        <w:pStyle w:val="BodyText"/>
      </w:pPr>
      <w:r>
        <w:t xml:space="preserve">What sets me apart is my dedication to leveraging technology to improve healthcare outcomes. I have actively participated in research initiatives aimed at optimizing imaging protocols for common conditions prevalent in sub-Saharan Africa, including tuberculosis, stroke, and trauma. Additionally, I have contributed to training programs that aim to strengthen the capacity of local radiologists and technologists. These experiences have deepened my understanding of the unique challenges faced by healthcare providers in Kenya and underscored the importance of culturally competent care.</w:t>
      </w:r>
    </w:p>
    <w:p>
      <w:pPr>
        <w:pStyle w:val="BodyText"/>
      </w:pPr>
      <w:r>
        <w:t xml:space="preserve">Working as a Radiologist in Kenya Nairobi presents an exciting opportunity to address critical gaps in diagnostic services while contributing to the region’s growing medical infrastructure. Nairobi, as the capital city, is a hub for both public and private healthcare institutions, offering a vibrant environment for professional growth. I am particularly drawn to [Hospital/Institution Name]’s reputation for innovation and its commitment to serving diverse communities. I believe my technical expertise and passion for radiology would allow me to make a valuable contribution to your team while supporting the hospital’s mission of providing accessible, high-quality care.</w:t>
      </w:r>
    </w:p>
    <w:p>
      <w:pPr>
        <w:pStyle w:val="BodyText"/>
      </w:pPr>
      <w:r>
        <w:t xml:space="preserve">My strengths include strong analytical skills, attention to detail, and the ability to communicate complex medical information clearly to both colleagues and patients. I am also proficient in using electronic health records (EHRs) and picture archiving systems (PACS), which are essential tools in modern radiology practice. Beyond clinical work, I am committed to professional development, regularly attending conferences and workshops to stay updated on advancements in the field. This proactive approach ensures that I can offer patients the most current and effective diagnostic solutions.</w:t>
      </w:r>
    </w:p>
    <w:p>
      <w:pPr>
        <w:pStyle w:val="BodyText"/>
      </w:pPr>
      <w:r>
        <w:t xml:space="preserve">In Kenya Nairobi, where access to specialized medical services can be uneven, radiologists play a crucial role in bridging healthcare disparities. My goal is to collaborate with local physicians, nurses, and administrators to enhance diagnostic accuracy and improve patient outcomes. I am also keen on mentoring junior healthcare professionals and contributing to the development of sustainable radiology programs that address the region’s specific needs.</w:t>
      </w:r>
    </w:p>
    <w:p>
      <w:pPr>
        <w:pStyle w:val="BodyText"/>
      </w:pPr>
      <w:r>
        <w:t xml:space="preserve">Thank you for considering my application. I would welcome the opportunity to discuss how my qualifications align with the needs of [Hospital/Institution Name]. Please feel free to contact me at [Your Phone Number] or [Your Email Address] at your earliest convenience. I look forward to the possibility of joining your team and contributing to the continued success of your institution in Kenya Nairob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dc:title>
  <dc:creator/>
  <cp:keywords/>
  <dcterms:created xsi:type="dcterms:W3CDTF">2026-07-23T15:13:11Z</dcterms:created>
  <dcterms:modified xsi:type="dcterms:W3CDTF">2026-07-23T15:13:11Z</dcterms:modified>
</cp:coreProperties>
</file>

<file path=docProps/custom.xml><?xml version="1.0" encoding="utf-8"?>
<Properties xmlns="http://schemas.openxmlformats.org/officeDocument/2006/custom-properties" xmlns:vt="http://schemas.openxmlformats.org/officeDocument/2006/docPropsVTypes"/>
</file>